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Xd46276fd365f1ad1394cb16e893370502885688"/>
    <w:p>
      <w:pPr>
        <w:pStyle w:val="Heading1"/>
      </w:pPr>
      <w:r>
        <w:t xml:space="preserve">Cover Letter for Mechanic Position in Nigeria Abuja</w:t>
      </w:r>
    </w:p>
    <w:p>
      <w:pPr>
        <w:pStyle w:val="FirstParagraph"/>
      </w:pPr>
      <w:r>
        <w:t xml:space="preserve">Dear [Hiring Manager's Name or "Recruitment Team"],</w:t>
      </w:r>
    </w:p>
    <w:p>
      <w:pPr>
        <w:pStyle w:val="BodyText"/>
      </w:pPr>
      <w:r>
        <w:t xml:space="preserve">I am writing to express my interest in the Mechanic position at your esteemed organization, located in the vibrant and dynamic city of Nigeria Abuja. With a deep passion for automotive systems and over [X years] of hands-on experience as a Mechanic, I am confident that my technical expertise, problem-solving skills, and commitment to excellence align perfectly with the requirements of this role. As a dedicated professional in the field of automotive repair and maintenance, I am eager to contribute my knowledge to your team while growing professionally in one of Nigeria’s most significant economic hubs.</w:t>
      </w:r>
    </w:p>
    <w:bookmarkStart w:id="20" w:name="X8ec417fbab9c76ffcff8f2f83bdaa29718e0615"/>
    <w:p>
      <w:pPr>
        <w:pStyle w:val="Heading2"/>
      </w:pPr>
      <w:r>
        <w:t xml:space="preserve">Why Mechanic? A Commitment to Precision and Service</w:t>
      </w:r>
    </w:p>
    <w:p>
      <w:pPr>
        <w:pStyle w:val="FirstParagraph"/>
      </w:pPr>
      <w:r>
        <w:t xml:space="preserve">As a Mechanic, my career has been driven by a relentless pursuit of precision, efficiency, and customer satisfaction. In Nigeria Abuja, where the automotive industry plays a pivotal role in supporting both personal and commercial transportation needs, I have consistently strived to deliver reliable solutions. Whether it is diagnosing complex engine issues or ensuring vehicles meet safety standards, my approach is rooted in professionalism and attention to detail. The role of a Mechanic in Nigeria Abuja extends beyond technical skills—it requires an understanding of local market demands, environmental challenges, and the unique needs of clients ranging from private vehicle owners to fleet operators.</w:t>
      </w:r>
    </w:p>
    <w:p>
      <w:pPr>
        <w:pStyle w:val="BodyText"/>
      </w:pPr>
      <w:r>
        <w:t xml:space="preserve">My journey as a Mechanic began with formal training at [Name of Training Institution], where I earned certifications in automotive repair and diagnostics. Over the years, I have honed my skills through practical experience working in workshops across Nigeria Abuja, specializing in both traditional internal combustion engines and modern hybrid systems. This diverse background has equipped me to adapt to evolving technologies while maintaining a strong foundation in classic mechanical principles.</w:t>
      </w:r>
    </w:p>
    <w:bookmarkEnd w:id="20"/>
    <w:bookmarkStart w:id="21" w:name="Xe148ebd162c7ffb65a4227c195cebddc3b6bde6"/>
    <w:p>
      <w:pPr>
        <w:pStyle w:val="Heading2"/>
      </w:pPr>
      <w:r>
        <w:t xml:space="preserve">Professional Experience: A Track Record of Excellence</w:t>
      </w:r>
    </w:p>
    <w:p>
      <w:pPr>
        <w:pStyle w:val="FirstParagraph"/>
      </w:pPr>
      <w:r>
        <w:t xml:space="preserve">At [Previous Employer’s Name], I served as a Lead Mechanic, overseeing the maintenance and repair of over 100 vehicles per month. My responsibilities included conducting routine inspections, identifying mechanical failures, and performing repairs using state-of-the-art tools and diagnostic equipment. One of my proudest achievements was leading a project to reduce vehicle downtime by 30% through optimized scheduling and preventive maintenance protocols. This initiative not only improved client satisfaction but also reinforced the importance of proactive service in Nigeria Abuja’s fast-paced environment.</w:t>
      </w:r>
    </w:p>
    <w:p>
      <w:pPr>
        <w:pStyle w:val="BodyText"/>
      </w:pPr>
      <w:r>
        <w:t xml:space="preserve">In addition to my technical skills, I have consistently demonstrated strong communication and teamwork abilities. As a Mechanic in Nigeria Abuja, I often interacted with clients to explain repair processes and costs, ensuring transparency and trust. My ability to collaborate with colleagues on complex repairs has been instrumental in maintaining high productivity levels. For example, during a surge in demand for vehicle repairs following the 2023 fuel price hike, my team and I managed to service over 50 vehicles weekly without compromising quality or safety standards.</w:t>
      </w:r>
    </w:p>
    <w:bookmarkEnd w:id="21"/>
    <w:bookmarkStart w:id="22" w:name="X4852573d7d894c80613ac405be82de855dc6180"/>
    <w:p>
      <w:pPr>
        <w:pStyle w:val="Heading2"/>
      </w:pPr>
      <w:r>
        <w:t xml:space="preserve">Skills and Certifications: A Foundation of Trust</w:t>
      </w:r>
    </w:p>
    <w:p>
      <w:pPr>
        <w:pStyle w:val="FirstParagraph"/>
      </w:pPr>
      <w:r>
        <w:t xml:space="preserve">My expertise in Nigeria Abuja’s automotive sector is supported by a robust skill set that includes:</w:t>
      </w:r>
    </w:p>
    <w:p>
      <w:pPr>
        <w:numPr>
          <w:ilvl w:val="0"/>
          <w:numId w:val="1001"/>
        </w:numPr>
        <w:pStyle w:val="Compact"/>
      </w:pPr>
      <w:r>
        <w:t xml:space="preserve">Expertise in engine diagnostics, transmission repairs, and electrical system troubleshooting.</w:t>
      </w:r>
    </w:p>
    <w:p>
      <w:pPr>
        <w:numPr>
          <w:ilvl w:val="0"/>
          <w:numId w:val="1001"/>
        </w:numPr>
        <w:pStyle w:val="Compact"/>
      </w:pPr>
      <w:r>
        <w:t xml:space="preserve">Proficiency in using modern diagnostic tools such as OBD-II scanners and computerized testing equipment.</w:t>
      </w:r>
    </w:p>
    <w:p>
      <w:pPr>
        <w:numPr>
          <w:ilvl w:val="0"/>
          <w:numId w:val="1001"/>
        </w:numPr>
        <w:pStyle w:val="Compact"/>
      </w:pPr>
      <w:r>
        <w:t xml:space="preserve">Strong knowledge of safety protocols and environmental regulations for vehicle maintenance.</w:t>
      </w:r>
    </w:p>
    <w:p>
      <w:pPr>
        <w:numPr>
          <w:ilvl w:val="0"/>
          <w:numId w:val="1001"/>
        </w:numPr>
        <w:pStyle w:val="Compact"/>
      </w:pPr>
      <w:r>
        <w:t xml:space="preserve">Certifications in [Specific Certifications, e.g., ASE, I-CAR, or local Nigerian technical qualifications].</w:t>
      </w:r>
    </w:p>
    <w:p>
      <w:pPr>
        <w:pStyle w:val="FirstParagraph"/>
      </w:pPr>
      <w:r>
        <w:t xml:space="preserve">I am also committed to continuous learning. Recently, I completed a workshop on electric vehicle (EV) maintenance offered by [Relevant Institution], which aligns with Nigeria Abuja’s growing interest in sustainable transportation solutions. This dedication to staying updated ensures that I can adapt to the evolving needs of the industry while providing cutting-edge services.</w:t>
      </w:r>
    </w:p>
    <w:bookmarkEnd w:id="22"/>
    <w:bookmarkStart w:id="23" w:name="why-nigeria-abuja-a-city-of-opportunity"/>
    <w:p>
      <w:pPr>
        <w:pStyle w:val="Heading2"/>
      </w:pPr>
      <w:r>
        <w:t xml:space="preserve">Why Nigeria Abuja? A City of Opportunity</w:t>
      </w:r>
    </w:p>
    <w:p>
      <w:pPr>
        <w:pStyle w:val="FirstParagraph"/>
      </w:pPr>
      <w:r>
        <w:t xml:space="preserve">The location of this position in Nigeria Abuja is particularly appealing to me. As the capital city, Abuja is a hub for government institutions, multinational corporations, and commercial enterprises that rely heavily on well-maintained fleets. The demand for skilled Mechanics in Nigeria Abuja has never been higher, and I am excited about the opportunity to contribute to this critical sector. Working in such a dynamic environment would allow me to leverage my experience while learning from the challenges and innovations unique to this region.</w:t>
      </w:r>
    </w:p>
    <w:p>
      <w:pPr>
        <w:pStyle w:val="BodyText"/>
      </w:pPr>
      <w:r>
        <w:t xml:space="preserve">Moreover, Nigeria Abuja’s strategic location and infrastructure development projects create a thriving market for automotive services. Whether it is supporting government vehicles, private taxis, or commercial trucks, my ability to deliver efficient repairs and maintenance would directly impact the smooth operation of these systems. I am particularly drawn to your organization’s reputation for excellence and its commitment to fostering a culture of innovation in Nigeria Abuja.</w:t>
      </w:r>
    </w:p>
    <w:bookmarkEnd w:id="23"/>
    <w:bookmarkStart w:id="24" w:name="X4d7b09e759fefaefeb9b9884438b0c9930f744c"/>
    <w:p>
      <w:pPr>
        <w:pStyle w:val="Heading2"/>
      </w:pPr>
      <w:r>
        <w:t xml:space="preserve">Closing: A Dedication to Quality and Service</w:t>
      </w:r>
    </w:p>
    <w:p>
      <w:pPr>
        <w:pStyle w:val="FirstParagraph"/>
      </w:pPr>
      <w:r>
        <w:t xml:space="preserve">In conclusion, I am eager to bring my technical expertise, problem-solving mindset, and passion for automotive repair to your team. As a Mechanic in Nigeria Abuja, I am confident that my skills will add value to your operations while aligning with your organizational goals. I would welcome the opportunity to discuss how my background and aspirations can contribute to the continued success of your company.</w:t>
      </w:r>
    </w:p>
    <w:p>
      <w:pPr>
        <w:pStyle w:val="BodyText"/>
      </w:pPr>
      <w:r>
        <w:t xml:space="preserve">Thank you for considering my application. I look forward to the possibility of contributing to your team and helping ensure that vehicles in Nigeria Abuja run smoothly, safely, and efficiently.</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Nigeria Abuja</dc:title>
  <dc:creator/>
  <dc:language>en</dc:language>
  <cp:keywords/>
  <dcterms:created xsi:type="dcterms:W3CDTF">2026-07-23T21:23:18Z</dcterms:created>
  <dcterms:modified xsi:type="dcterms:W3CDTF">2026-07-23T21:23:18Z</dcterms:modified>
</cp:coreProperties>
</file>

<file path=docProps/custom.xml><?xml version="1.0" encoding="utf-8"?>
<Properties xmlns="http://schemas.openxmlformats.org/officeDocument/2006/custom-properties" xmlns:vt="http://schemas.openxmlformats.org/officeDocument/2006/docPropsVTypes"/>
</file>